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DA361C" w14:textId="4FBDF3B6" w:rsidR="00885BF1" w:rsidRPr="003E52A2" w:rsidRDefault="00DD4D82" w:rsidP="00AF08B7">
      <w:pPr>
        <w:spacing w:line="1000" w:lineRule="exact"/>
        <w:rPr>
          <w:rFonts w:ascii="微軟正黑體" w:eastAsia="微軟正黑體" w:hAnsi="微軟正黑體"/>
          <w:b/>
          <w:bCs/>
          <w:sz w:val="60"/>
          <w:szCs w:val="60"/>
        </w:rPr>
      </w:pPr>
      <w:r w:rsidRPr="003E52A2">
        <w:rPr>
          <w:rFonts w:ascii="微軟正黑體" w:eastAsia="微軟正黑體" w:hAnsi="微軟正黑體" w:hint="eastAsia"/>
          <w:b/>
          <w:bCs/>
          <w:sz w:val="60"/>
          <w:szCs w:val="60"/>
        </w:rPr>
        <w:t>葵青區書法比賽 202</w:t>
      </w:r>
      <w:r w:rsidR="009C4643">
        <w:rPr>
          <w:rFonts w:ascii="微軟正黑體" w:eastAsia="微軟正黑體" w:hAnsi="微軟正黑體" w:hint="eastAsia"/>
          <w:b/>
          <w:bCs/>
          <w:sz w:val="60"/>
          <w:szCs w:val="60"/>
        </w:rPr>
        <w:t>5</w:t>
      </w:r>
    </w:p>
    <w:p w14:paraId="05B97CF6" w14:textId="571DF207" w:rsidR="00DD4685" w:rsidRPr="003E52A2" w:rsidRDefault="00DD4D82" w:rsidP="000E445A">
      <w:pPr>
        <w:spacing w:line="1000" w:lineRule="exact"/>
        <w:jc w:val="center"/>
        <w:rPr>
          <w:rFonts w:ascii="微軟正黑體" w:eastAsia="微軟正黑體" w:hAnsi="微軟正黑體"/>
          <w:sz w:val="60"/>
          <w:szCs w:val="60"/>
        </w:rPr>
      </w:pPr>
      <w:r w:rsidRPr="003E52A2">
        <w:rPr>
          <w:rFonts w:ascii="微軟正黑體" w:eastAsia="微軟正黑體" w:hAnsi="微軟正黑體"/>
          <w:sz w:val="60"/>
          <w:szCs w:val="60"/>
        </w:rPr>
        <w:t>A</w:t>
      </w:r>
      <w:r w:rsidR="00DD4685" w:rsidRPr="003E52A2">
        <w:rPr>
          <w:rFonts w:ascii="微軟正黑體" w:eastAsia="微軟正黑體" w:hAnsi="微軟正黑體" w:hint="eastAsia"/>
          <w:sz w:val="60"/>
          <w:szCs w:val="60"/>
        </w:rPr>
        <w:t>)</w:t>
      </w:r>
      <w:r w:rsidR="00DD4685" w:rsidRPr="003E52A2">
        <w:rPr>
          <w:rFonts w:ascii="微軟正黑體" w:eastAsia="微軟正黑體" w:hAnsi="微軟正黑體"/>
          <w:sz w:val="60"/>
          <w:szCs w:val="60"/>
        </w:rPr>
        <w:t xml:space="preserve"> </w:t>
      </w:r>
      <w:r w:rsidR="00DD4685" w:rsidRPr="003E52A2">
        <w:rPr>
          <w:rFonts w:ascii="微軟正黑體" w:eastAsia="微軟正黑體" w:hAnsi="微軟正黑體" w:hint="eastAsia"/>
          <w:sz w:val="60"/>
          <w:szCs w:val="60"/>
        </w:rPr>
        <w:t>初小中文</w:t>
      </w:r>
      <w:proofErr w:type="gramStart"/>
      <w:r w:rsidR="00DD4685" w:rsidRPr="003E52A2">
        <w:rPr>
          <w:rFonts w:ascii="微軟正黑體" w:eastAsia="微軟正黑體" w:hAnsi="微軟正黑體" w:hint="eastAsia"/>
          <w:sz w:val="60"/>
          <w:szCs w:val="60"/>
        </w:rPr>
        <w:t>硬筆組</w:t>
      </w:r>
      <w:proofErr w:type="gramEnd"/>
    </w:p>
    <w:p w14:paraId="08FD27D0" w14:textId="594FB081" w:rsidR="00DD4D82" w:rsidRPr="000E445A" w:rsidRDefault="009C4643" w:rsidP="000E445A">
      <w:pPr>
        <w:spacing w:line="1000" w:lineRule="exact"/>
        <w:jc w:val="center"/>
        <w:rPr>
          <w:rFonts w:ascii="微軟正黑體" w:eastAsia="微軟正黑體" w:hAnsi="微軟正黑體"/>
          <w:b/>
          <w:bCs/>
          <w:color w:val="333333"/>
          <w:sz w:val="72"/>
          <w:szCs w:val="72"/>
          <w:shd w:val="clear" w:color="auto" w:fill="FFFFFF"/>
        </w:rPr>
      </w:pPr>
      <w:r w:rsidRPr="00C17B02">
        <w:rPr>
          <w:rFonts w:ascii="微軟正黑體" w:eastAsia="微軟正黑體" w:hAnsi="微軟正黑體"/>
          <w:noProof/>
          <w:color w:val="333333"/>
          <w:sz w:val="32"/>
          <w:szCs w:val="32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F035A76" wp14:editId="59838E66">
                <wp:simplePos x="0" y="0"/>
                <wp:positionH relativeFrom="margin">
                  <wp:posOffset>714375</wp:posOffset>
                </wp:positionH>
                <wp:positionV relativeFrom="paragraph">
                  <wp:posOffset>777240</wp:posOffset>
                </wp:positionV>
                <wp:extent cx="8329930" cy="4553585"/>
                <wp:effectExtent l="0" t="0" r="13970" b="18415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29930" cy="4553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DC99AC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</w:pP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學須勤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 xml:space="preserve"> 志當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堅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 xml:space="preserve"> 心向道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德乃全</w:t>
                            </w:r>
                            <w:proofErr w:type="gramEnd"/>
                          </w:p>
                          <w:p w14:paraId="720058B0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</w:pP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聞師教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 xml:space="preserve"> 敬且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虔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 xml:space="preserve"> 有不明 細問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焉</w:t>
                            </w:r>
                            <w:proofErr w:type="gramEnd"/>
                          </w:p>
                          <w:p w14:paraId="125745C9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 xml:space="preserve">讀書時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坐必端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 xml:space="preserve"> 字清晰 意自顯</w:t>
                            </w:r>
                          </w:p>
                          <w:p w14:paraId="391CEE96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 xml:space="preserve">作業完 莫偷閒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溫舊知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 xml:space="preserve"> 新可探</w:t>
                            </w:r>
                          </w:p>
                          <w:p w14:paraId="25F9BDAC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遇難題 勿畏難 思其解 勇登攀</w:t>
                            </w:r>
                          </w:p>
                          <w:p w14:paraId="78EE2667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 xml:space="preserve">見賢能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心慕賢 效其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行 品自賢</w:t>
                            </w:r>
                          </w:p>
                          <w:p w14:paraId="63444317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對同窗 禮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週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全 助有難 情相連</w:t>
                            </w:r>
                          </w:p>
                          <w:p w14:paraId="4CCEA4FE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借他物 及時還 諾必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踐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 xml:space="preserve"> 信不遷</w:t>
                            </w:r>
                          </w:p>
                          <w:p w14:paraId="2E9C83BC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己有過 勇承擔 速改正 心自安</w:t>
                            </w:r>
                          </w:p>
                          <w:p w14:paraId="45768682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愛公物 護校園 花草木 皆愛憐</w:t>
                            </w:r>
                          </w:p>
                          <w:p w14:paraId="6F130071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 xml:space="preserve">講衛生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衣常鮮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 xml:space="preserve"> 桌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與椅 淨無斑</w:t>
                            </w:r>
                            <w:proofErr w:type="gramEnd"/>
                          </w:p>
                          <w:p w14:paraId="11E121C8" w14:textId="4704D960" w:rsidR="00C17B02" w:rsidRPr="009C4643" w:rsidRDefault="009C4643" w:rsidP="009C4643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惜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 xml:space="preserve">糧食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餐光盤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 xml:space="preserve">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>儉為美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44"/>
                                <w:szCs w:val="44"/>
                                <w:shd w:val="clear" w:color="auto" w:fill="FFFFFF"/>
                              </w:rPr>
                              <w:t xml:space="preserve"> 世代傳</w:t>
                            </w:r>
                          </w:p>
                        </w:txbxContent>
                      </wps:txbx>
                      <wps:bodyPr rot="0" vert="eaVert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035A76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56.25pt;margin-top:61.2pt;width:655.9pt;height:358.5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">
                <v:textbox style="layout-flow:vertical-ideographic">
                  <w:txbxContent>
                    <w:p w14:paraId="68DC99AC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</w:pP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學須勤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 xml:space="preserve"> 志當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堅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 xml:space="preserve"> 心向道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德乃全</w:t>
                      </w:r>
                      <w:proofErr w:type="gramEnd"/>
                    </w:p>
                    <w:p w14:paraId="720058B0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</w:pP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聞師教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 xml:space="preserve"> 敬且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虔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 xml:space="preserve"> 有不明 細問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焉</w:t>
                      </w:r>
                      <w:proofErr w:type="gramEnd"/>
                    </w:p>
                    <w:p w14:paraId="125745C9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 xml:space="preserve">讀書時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坐必端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 xml:space="preserve"> 字清晰 意自顯</w:t>
                      </w:r>
                    </w:p>
                    <w:p w14:paraId="391CEE96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 xml:space="preserve">作業完 莫偷閒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溫舊知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 xml:space="preserve"> 新可探</w:t>
                      </w:r>
                    </w:p>
                    <w:p w14:paraId="25F9BDAC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遇難題 勿畏難 思其解 勇登攀</w:t>
                      </w:r>
                    </w:p>
                    <w:p w14:paraId="78EE2667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 xml:space="preserve">見賢能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心慕賢 效其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行 品自賢</w:t>
                      </w:r>
                    </w:p>
                    <w:p w14:paraId="63444317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對同窗 禮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週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全 助有難 情相連</w:t>
                      </w:r>
                    </w:p>
                    <w:p w14:paraId="4CCEA4FE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借他物 及時還 諾必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踐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 xml:space="preserve"> 信不遷</w:t>
                      </w:r>
                    </w:p>
                    <w:p w14:paraId="2E9C83BC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己有過 勇承擔 速改正 心自安</w:t>
                      </w:r>
                    </w:p>
                    <w:p w14:paraId="45768682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愛公物 護校園 花草木 皆愛憐</w:t>
                      </w:r>
                    </w:p>
                    <w:p w14:paraId="6F130071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 xml:space="preserve">講衛生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衣常鮮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 xml:space="preserve"> 桌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與椅 淨無斑</w:t>
                      </w:r>
                      <w:proofErr w:type="gramEnd"/>
                    </w:p>
                    <w:p w14:paraId="11E121C8" w14:textId="4704D960" w:rsidR="00C17B02" w:rsidRPr="009C4643" w:rsidRDefault="009C4643" w:rsidP="009C4643">
                      <w:pPr>
                        <w:jc w:val="center"/>
                        <w:rPr>
                          <w:sz w:val="44"/>
                          <w:szCs w:val="44"/>
                        </w:rPr>
                      </w:pP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惜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 xml:space="preserve">糧食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餐光盤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 xml:space="preserve">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>儉為美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color w:val="333333"/>
                          <w:sz w:val="44"/>
                          <w:szCs w:val="44"/>
                          <w:shd w:val="clear" w:color="auto" w:fill="FFFFFF"/>
                        </w:rPr>
                        <w:t xml:space="preserve"> 世代傳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D4685" w:rsidRPr="000E445A">
        <w:rPr>
          <w:rFonts w:ascii="微軟正黑體" w:eastAsia="微軟正黑體" w:hAnsi="微軟正黑體"/>
          <w:b/>
          <w:bCs/>
          <w:color w:val="333333"/>
          <w:sz w:val="72"/>
          <w:szCs w:val="72"/>
          <w:shd w:val="clear" w:color="auto" w:fill="FFFFFF"/>
        </w:rPr>
        <w:t xml:space="preserve">題材: </w:t>
      </w:r>
      <w:proofErr w:type="gramStart"/>
      <w:r w:rsidRPr="009C4643">
        <w:rPr>
          <w:rFonts w:ascii="微軟正黑體" w:eastAsia="微軟正黑體" w:hAnsi="微軟正黑體" w:hint="eastAsia"/>
          <w:b/>
          <w:bCs/>
          <w:color w:val="333333"/>
          <w:sz w:val="72"/>
          <w:szCs w:val="72"/>
          <w:shd w:val="clear" w:color="auto" w:fill="FFFFFF"/>
        </w:rPr>
        <w:t>學則善</w:t>
      </w:r>
      <w:proofErr w:type="gramEnd"/>
      <w:r w:rsidR="003A447B" w:rsidRPr="000E445A">
        <w:rPr>
          <w:rFonts w:ascii="微軟正黑體" w:eastAsia="微軟正黑體" w:hAnsi="微軟正黑體" w:hint="eastAsia"/>
          <w:b/>
          <w:bCs/>
          <w:color w:val="333333"/>
          <w:sz w:val="72"/>
          <w:szCs w:val="72"/>
          <w:shd w:val="clear" w:color="auto" w:fill="FFFFFF"/>
        </w:rPr>
        <w:t xml:space="preserve"> </w:t>
      </w:r>
      <w:r w:rsidR="003A447B" w:rsidRPr="000E445A">
        <w:rPr>
          <w:rFonts w:ascii="微軟正黑體" w:eastAsia="微軟正黑體" w:hAnsi="微軟正黑體"/>
          <w:b/>
          <w:bCs/>
          <w:color w:val="333333"/>
          <w:sz w:val="72"/>
          <w:szCs w:val="72"/>
          <w:shd w:val="clear" w:color="auto" w:fill="FFFFFF"/>
        </w:rPr>
        <w:t>(</w:t>
      </w:r>
      <w:r w:rsidR="003A447B" w:rsidRPr="000E445A">
        <w:rPr>
          <w:rFonts w:ascii="微軟正黑體" w:eastAsia="微軟正黑體" w:hAnsi="微軟正黑體" w:hint="eastAsia"/>
          <w:b/>
          <w:bCs/>
          <w:color w:val="333333"/>
          <w:sz w:val="72"/>
          <w:szCs w:val="72"/>
          <w:shd w:val="clear" w:color="auto" w:fill="FFFFFF"/>
        </w:rPr>
        <w:t>直行書寫</w:t>
      </w:r>
      <w:r w:rsidR="003A447B" w:rsidRPr="000E445A">
        <w:rPr>
          <w:rFonts w:ascii="微軟正黑體" w:eastAsia="微軟正黑體" w:hAnsi="微軟正黑體"/>
          <w:b/>
          <w:bCs/>
          <w:color w:val="333333"/>
          <w:sz w:val="72"/>
          <w:szCs w:val="72"/>
          <w:shd w:val="clear" w:color="auto" w:fill="FFFFFF"/>
        </w:rPr>
        <w:t>)</w:t>
      </w:r>
    </w:p>
    <w:p w14:paraId="76E2755D" w14:textId="6B19D6BB" w:rsidR="00C17B02" w:rsidRPr="00C17B02" w:rsidRDefault="00C17B02" w:rsidP="00DD4D82">
      <w:pPr>
        <w:jc w:val="center"/>
        <w:rPr>
          <w:rFonts w:ascii="微軟正黑體" w:eastAsia="微軟正黑體" w:hAnsi="微軟正黑體"/>
          <w:color w:val="333333"/>
          <w:sz w:val="32"/>
          <w:szCs w:val="32"/>
          <w:shd w:val="clear" w:color="auto" w:fill="FFFFFF"/>
        </w:rPr>
        <w:sectPr w:rsidR="00C17B02" w:rsidRPr="00C17B02" w:rsidSect="000E445A">
          <w:pgSz w:w="16838" w:h="11906" w:orient="landscape"/>
          <w:pgMar w:top="720" w:right="720" w:bottom="720" w:left="720" w:header="851" w:footer="992" w:gutter="0"/>
          <w:cols w:space="425"/>
          <w:docGrid w:type="lines" w:linePitch="360"/>
        </w:sectPr>
      </w:pPr>
    </w:p>
    <w:p w14:paraId="31B3F35E" w14:textId="40FB51CA" w:rsidR="00DD4685" w:rsidRPr="003E52A2" w:rsidRDefault="00DD4D82" w:rsidP="000E445A">
      <w:pPr>
        <w:spacing w:line="1000" w:lineRule="exact"/>
        <w:jc w:val="center"/>
        <w:rPr>
          <w:rFonts w:ascii="微軟正黑體" w:eastAsia="微軟正黑體" w:hAnsi="微軟正黑體"/>
          <w:b/>
          <w:bCs/>
          <w:sz w:val="60"/>
          <w:szCs w:val="60"/>
        </w:rPr>
      </w:pPr>
      <w:r w:rsidRPr="003E52A2">
        <w:rPr>
          <w:rFonts w:ascii="微軟正黑體" w:eastAsia="微軟正黑體" w:hAnsi="微軟正黑體" w:hint="eastAsia"/>
          <w:b/>
          <w:bCs/>
          <w:sz w:val="60"/>
          <w:szCs w:val="60"/>
        </w:rPr>
        <w:lastRenderedPageBreak/>
        <w:t>葵青區書法比賽 202</w:t>
      </w:r>
      <w:r w:rsidR="009C4643">
        <w:rPr>
          <w:rFonts w:ascii="微軟正黑體" w:eastAsia="微軟正黑體" w:hAnsi="微軟正黑體" w:hint="eastAsia"/>
          <w:b/>
          <w:bCs/>
          <w:sz w:val="60"/>
          <w:szCs w:val="60"/>
        </w:rPr>
        <w:t>5</w:t>
      </w:r>
    </w:p>
    <w:p w14:paraId="3C794897" w14:textId="60DFC3E0" w:rsidR="00DD4685" w:rsidRPr="003E52A2" w:rsidRDefault="00DD4D82" w:rsidP="000E445A">
      <w:pPr>
        <w:spacing w:line="1000" w:lineRule="exact"/>
        <w:jc w:val="center"/>
        <w:rPr>
          <w:rFonts w:ascii="微軟正黑體" w:eastAsia="微軟正黑體" w:hAnsi="微軟正黑體"/>
          <w:sz w:val="60"/>
          <w:szCs w:val="60"/>
        </w:rPr>
      </w:pPr>
      <w:r w:rsidRPr="003E52A2">
        <w:rPr>
          <w:rFonts w:ascii="微軟正黑體" w:eastAsia="微軟正黑體" w:hAnsi="微軟正黑體"/>
          <w:sz w:val="60"/>
          <w:szCs w:val="60"/>
        </w:rPr>
        <w:t>B</w:t>
      </w:r>
      <w:r w:rsidR="003C4A72" w:rsidRPr="003E52A2">
        <w:rPr>
          <w:rFonts w:ascii="微軟正黑體" w:eastAsia="微軟正黑體" w:hAnsi="微軟正黑體"/>
          <w:sz w:val="60"/>
          <w:szCs w:val="60"/>
        </w:rPr>
        <w:t xml:space="preserve">) </w:t>
      </w:r>
      <w:r w:rsidR="00DD4685" w:rsidRPr="003E52A2">
        <w:rPr>
          <w:rFonts w:ascii="微軟正黑體" w:eastAsia="微軟正黑體" w:hAnsi="微軟正黑體" w:hint="eastAsia"/>
          <w:sz w:val="60"/>
          <w:szCs w:val="60"/>
        </w:rPr>
        <w:t>高小中</w:t>
      </w:r>
      <w:proofErr w:type="gramStart"/>
      <w:r w:rsidR="00DD4685" w:rsidRPr="003E52A2">
        <w:rPr>
          <w:rFonts w:ascii="微軟正黑體" w:eastAsia="微軟正黑體" w:hAnsi="微軟正黑體" w:hint="eastAsia"/>
          <w:sz w:val="60"/>
          <w:szCs w:val="60"/>
        </w:rPr>
        <w:t>文硬筆組</w:t>
      </w:r>
      <w:proofErr w:type="gramEnd"/>
    </w:p>
    <w:p w14:paraId="0DAF1064" w14:textId="3D2033C8" w:rsidR="00DD4D82" w:rsidRPr="000E445A" w:rsidRDefault="00DD4685" w:rsidP="000E445A">
      <w:pPr>
        <w:spacing w:line="1000" w:lineRule="exact"/>
        <w:jc w:val="center"/>
        <w:rPr>
          <w:rFonts w:ascii="微軟正黑體" w:eastAsia="微軟正黑體" w:hAnsi="微軟正黑體"/>
          <w:b/>
          <w:bCs/>
          <w:color w:val="333333"/>
          <w:sz w:val="72"/>
          <w:szCs w:val="72"/>
          <w:shd w:val="clear" w:color="auto" w:fill="FFFFFF"/>
        </w:rPr>
      </w:pPr>
      <w:r w:rsidRPr="000E445A">
        <w:rPr>
          <w:rFonts w:ascii="微軟正黑體" w:eastAsia="微軟正黑體" w:hAnsi="微軟正黑體" w:hint="eastAsia"/>
          <w:b/>
          <w:bCs/>
          <w:sz w:val="72"/>
          <w:szCs w:val="72"/>
        </w:rPr>
        <w:t xml:space="preserve">題材: </w:t>
      </w:r>
      <w:r w:rsidR="009C4643" w:rsidRPr="009C4643">
        <w:rPr>
          <w:rFonts w:ascii="微軟正黑體" w:eastAsia="微軟正黑體" w:hAnsi="微軟正黑體" w:hint="eastAsia"/>
          <w:b/>
          <w:bCs/>
          <w:sz w:val="72"/>
          <w:szCs w:val="72"/>
        </w:rPr>
        <w:t>修己身</w:t>
      </w:r>
      <w:r w:rsidR="003A447B" w:rsidRPr="000E445A">
        <w:rPr>
          <w:rFonts w:ascii="微軟正黑體" w:eastAsia="微軟正黑體" w:hAnsi="微軟正黑體"/>
          <w:b/>
          <w:bCs/>
          <w:color w:val="333333"/>
          <w:sz w:val="72"/>
          <w:szCs w:val="72"/>
          <w:shd w:val="clear" w:color="auto" w:fill="FFFFFF"/>
        </w:rPr>
        <w:t>(</w:t>
      </w:r>
      <w:r w:rsidR="003A447B" w:rsidRPr="000E445A">
        <w:rPr>
          <w:rFonts w:ascii="微軟正黑體" w:eastAsia="微軟正黑體" w:hAnsi="微軟正黑體" w:hint="eastAsia"/>
          <w:b/>
          <w:bCs/>
          <w:color w:val="333333"/>
          <w:sz w:val="72"/>
          <w:szCs w:val="72"/>
          <w:shd w:val="clear" w:color="auto" w:fill="FFFFFF"/>
        </w:rPr>
        <w:t>直行書寫</w:t>
      </w:r>
      <w:r w:rsidR="003A447B" w:rsidRPr="000E445A">
        <w:rPr>
          <w:rFonts w:ascii="微軟正黑體" w:eastAsia="微軟正黑體" w:hAnsi="微軟正黑體"/>
          <w:b/>
          <w:bCs/>
          <w:color w:val="333333"/>
          <w:sz w:val="72"/>
          <w:szCs w:val="72"/>
          <w:shd w:val="clear" w:color="auto" w:fill="FFFFFF"/>
        </w:rPr>
        <w:t>)</w:t>
      </w:r>
    </w:p>
    <w:p w14:paraId="4873B83B" w14:textId="036A55A0" w:rsidR="00DD4D82" w:rsidRDefault="000E445A">
      <w:pPr>
        <w:rPr>
          <w:rFonts w:ascii="微軟正黑體" w:eastAsia="微軟正黑體" w:hAnsi="微軟正黑體"/>
          <w:sz w:val="32"/>
          <w:szCs w:val="32"/>
        </w:rPr>
      </w:pPr>
      <w:r w:rsidRPr="00C17B02">
        <w:rPr>
          <w:rFonts w:ascii="微軟正黑體" w:eastAsia="微軟正黑體" w:hAnsi="微軟正黑體"/>
          <w:noProof/>
          <w:color w:val="333333"/>
          <w:sz w:val="32"/>
          <w:szCs w:val="32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C828D91" wp14:editId="4C92797C">
                <wp:simplePos x="0" y="0"/>
                <wp:positionH relativeFrom="margin">
                  <wp:align>center</wp:align>
                </wp:positionH>
                <wp:positionV relativeFrom="paragraph">
                  <wp:posOffset>304800</wp:posOffset>
                </wp:positionV>
                <wp:extent cx="8575675" cy="4162425"/>
                <wp:effectExtent l="0" t="0" r="15875" b="28575"/>
                <wp:wrapThrough wrapText="bothSides">
                  <wp:wrapPolygon edited="0">
                    <wp:start x="0" y="0"/>
                    <wp:lineTo x="0" y="21649"/>
                    <wp:lineTo x="21592" y="21649"/>
                    <wp:lineTo x="21592" y="0"/>
                    <wp:lineTo x="0" y="0"/>
                  </wp:wrapPolygon>
                </wp:wrapThrough>
                <wp:docPr id="94834525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5675" cy="416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EF1684" w14:textId="77777777" w:rsidR="009C4643" w:rsidRPr="009C4643" w:rsidRDefault="009C4643" w:rsidP="009C4643">
                            <w:pPr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修己身 德為先 孝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悌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本 立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世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端</w:t>
                            </w:r>
                          </w:p>
                          <w:p w14:paraId="413FD272" w14:textId="77777777" w:rsidR="009C4643" w:rsidRPr="009C4643" w:rsidRDefault="009C4643" w:rsidP="009C4643">
                            <w:pPr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對尊長 禮貌全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呼必應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 問必安</w:t>
                            </w:r>
                          </w:p>
                          <w:p w14:paraId="48792912" w14:textId="77777777" w:rsidR="009C4643" w:rsidRPr="009C4643" w:rsidRDefault="009C4643" w:rsidP="009C4643">
                            <w:pPr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與友交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 信為基 言有信 行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不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欺</w:t>
                            </w:r>
                          </w:p>
                          <w:p w14:paraId="6B296038" w14:textId="77777777" w:rsidR="009C4643" w:rsidRPr="009C4643" w:rsidRDefault="009C4643" w:rsidP="009C4643">
                            <w:pPr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見賢者 心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嚮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之 察己過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改勿遲</w:t>
                            </w:r>
                            <w:proofErr w:type="gramEnd"/>
                          </w:p>
                          <w:p w14:paraId="2D5D2587" w14:textId="77777777" w:rsidR="009C4643" w:rsidRPr="009C4643" w:rsidRDefault="009C4643" w:rsidP="009C4643">
                            <w:pPr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己不欲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勿施人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 寬待人 己身安</w:t>
                            </w:r>
                          </w:p>
                          <w:p w14:paraId="69757625" w14:textId="77777777" w:rsidR="009C4643" w:rsidRPr="009C4643" w:rsidRDefault="009C4643" w:rsidP="009C4643">
                            <w:pPr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處紛爭 忍為先 言語和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忿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自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蠲</w:t>
                            </w:r>
                            <w:proofErr w:type="gramEnd"/>
                          </w:p>
                          <w:p w14:paraId="5A425BEE" w14:textId="77777777" w:rsidR="009C4643" w:rsidRPr="009C4643" w:rsidRDefault="009C4643" w:rsidP="009C4643">
                            <w:pPr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居家中 盡己責 灑掃潔 器物安</w:t>
                            </w:r>
                          </w:p>
                          <w:p w14:paraId="3ECDA848" w14:textId="77777777" w:rsidR="009C4643" w:rsidRPr="009C4643" w:rsidRDefault="009C4643" w:rsidP="009C4643">
                            <w:pPr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對飲食 不挑揀 惜五穀 福澤延</w:t>
                            </w:r>
                          </w:p>
                          <w:p w14:paraId="72BD9E6E" w14:textId="77777777" w:rsidR="009C4643" w:rsidRPr="009C4643" w:rsidRDefault="009C4643" w:rsidP="009C4643">
                            <w:pPr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著衣冠 必整齊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正容儀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 顯莊嚴</w:t>
                            </w:r>
                          </w:p>
                          <w:p w14:paraId="6F73DEB7" w14:textId="77777777" w:rsidR="009C4643" w:rsidRPr="009C4643" w:rsidRDefault="009C4643" w:rsidP="009C4643">
                            <w:pPr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讀聖書 志須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專 心眼口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俱到焉</w:t>
                            </w:r>
                            <w:proofErr w:type="gramEnd"/>
                          </w:p>
                          <w:p w14:paraId="4B33FCF4" w14:textId="77777777" w:rsidR="009C4643" w:rsidRPr="009C4643" w:rsidRDefault="009C4643" w:rsidP="009C4643">
                            <w:pPr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有疑義 隨記錄 就人問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求甚解</w:t>
                            </w:r>
                            <w:proofErr w:type="gramEnd"/>
                          </w:p>
                          <w:p w14:paraId="61AEC180" w14:textId="247BFAD4" w:rsidR="005104D3" w:rsidRPr="000E445A" w:rsidRDefault="009C4643" w:rsidP="009C4643">
                            <w:pPr>
                              <w:rPr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書籍案 有定處 讀畢後 歸原位</w:t>
                            </w:r>
                          </w:p>
                        </w:txbxContent>
                      </wps:txbx>
                      <wps:bodyPr rot="0" vert="eaVert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28D91" id="_x0000_s1027" type="#_x0000_t202" style="position:absolute;margin-left:0;margin-top:24pt;width:675.25pt;height:327.7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">
                <v:textbox style="layout-flow:vertical-ideographic">
                  <w:txbxContent>
                    <w:p w14:paraId="7AEF1684" w14:textId="77777777" w:rsidR="009C4643" w:rsidRPr="009C4643" w:rsidRDefault="009C4643" w:rsidP="009C4643">
                      <w:pPr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修己身 德為先 孝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悌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本 立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世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端</w:t>
                      </w:r>
                    </w:p>
                    <w:p w14:paraId="413FD272" w14:textId="77777777" w:rsidR="009C4643" w:rsidRPr="009C4643" w:rsidRDefault="009C4643" w:rsidP="009C4643">
                      <w:pPr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對尊長 禮貌全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呼必應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 問必安</w:t>
                      </w:r>
                    </w:p>
                    <w:p w14:paraId="48792912" w14:textId="77777777" w:rsidR="009C4643" w:rsidRPr="009C4643" w:rsidRDefault="009C4643" w:rsidP="009C4643">
                      <w:pPr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與友交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 信為基 言有信 行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不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欺</w:t>
                      </w:r>
                    </w:p>
                    <w:p w14:paraId="6B296038" w14:textId="77777777" w:rsidR="009C4643" w:rsidRPr="009C4643" w:rsidRDefault="009C4643" w:rsidP="009C4643">
                      <w:pPr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見賢者 心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嚮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之 察己過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改勿遲</w:t>
                      </w:r>
                      <w:proofErr w:type="gramEnd"/>
                    </w:p>
                    <w:p w14:paraId="2D5D2587" w14:textId="77777777" w:rsidR="009C4643" w:rsidRPr="009C4643" w:rsidRDefault="009C4643" w:rsidP="009C4643">
                      <w:pPr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己不欲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勿施人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 寬待人 己身安</w:t>
                      </w:r>
                    </w:p>
                    <w:p w14:paraId="69757625" w14:textId="77777777" w:rsidR="009C4643" w:rsidRPr="009C4643" w:rsidRDefault="009C4643" w:rsidP="009C4643">
                      <w:pPr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處紛爭 忍為先 言語和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忿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自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蠲</w:t>
                      </w:r>
                      <w:proofErr w:type="gramEnd"/>
                    </w:p>
                    <w:p w14:paraId="5A425BEE" w14:textId="77777777" w:rsidR="009C4643" w:rsidRPr="009C4643" w:rsidRDefault="009C4643" w:rsidP="009C4643">
                      <w:pPr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居家中 盡己責 灑掃潔 器物安</w:t>
                      </w:r>
                    </w:p>
                    <w:p w14:paraId="3ECDA848" w14:textId="77777777" w:rsidR="009C4643" w:rsidRPr="009C4643" w:rsidRDefault="009C4643" w:rsidP="009C4643">
                      <w:pPr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對飲食 不挑揀 惜五穀 福澤延</w:t>
                      </w:r>
                    </w:p>
                    <w:p w14:paraId="72BD9E6E" w14:textId="77777777" w:rsidR="009C4643" w:rsidRPr="009C4643" w:rsidRDefault="009C4643" w:rsidP="009C4643">
                      <w:pPr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著衣冠 必整齊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正容儀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 顯莊嚴</w:t>
                      </w:r>
                    </w:p>
                    <w:p w14:paraId="6F73DEB7" w14:textId="77777777" w:rsidR="009C4643" w:rsidRPr="009C4643" w:rsidRDefault="009C4643" w:rsidP="009C4643">
                      <w:pPr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讀聖書 志須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專 心眼口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俱到焉</w:t>
                      </w:r>
                      <w:proofErr w:type="gramEnd"/>
                    </w:p>
                    <w:p w14:paraId="4B33FCF4" w14:textId="77777777" w:rsidR="009C4643" w:rsidRPr="009C4643" w:rsidRDefault="009C4643" w:rsidP="009C4643">
                      <w:pPr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有疑義 隨記錄 就人問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求甚解</w:t>
                      </w:r>
                      <w:proofErr w:type="gramEnd"/>
                    </w:p>
                    <w:p w14:paraId="61AEC180" w14:textId="247BFAD4" w:rsidR="005104D3" w:rsidRPr="000E445A" w:rsidRDefault="009C4643" w:rsidP="009C4643">
                      <w:pPr>
                        <w:rPr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書籍案 有定處 讀畢後 歸原位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D4D82">
        <w:rPr>
          <w:rFonts w:ascii="微軟正黑體" w:eastAsia="微軟正黑體" w:hAnsi="微軟正黑體"/>
          <w:sz w:val="32"/>
          <w:szCs w:val="32"/>
        </w:rPr>
        <w:br w:type="page"/>
      </w:r>
    </w:p>
    <w:p w14:paraId="3E3A5152" w14:textId="5CCD1728" w:rsidR="00DD4D82" w:rsidRPr="003E52A2" w:rsidRDefault="00DD4D82" w:rsidP="00E70874">
      <w:pPr>
        <w:spacing w:line="1000" w:lineRule="exact"/>
        <w:jc w:val="center"/>
        <w:rPr>
          <w:rFonts w:ascii="微軟正黑體" w:eastAsia="微軟正黑體" w:hAnsi="微軟正黑體"/>
          <w:b/>
          <w:bCs/>
          <w:sz w:val="60"/>
          <w:szCs w:val="60"/>
        </w:rPr>
      </w:pPr>
      <w:r w:rsidRPr="003E52A2">
        <w:rPr>
          <w:rFonts w:ascii="微軟正黑體" w:eastAsia="微軟正黑體" w:hAnsi="微軟正黑體" w:hint="eastAsia"/>
          <w:b/>
          <w:bCs/>
          <w:sz w:val="60"/>
          <w:szCs w:val="60"/>
        </w:rPr>
        <w:lastRenderedPageBreak/>
        <w:t>葵青區書法比賽 202</w:t>
      </w:r>
      <w:r w:rsidR="009C4643">
        <w:rPr>
          <w:rFonts w:ascii="微軟正黑體" w:eastAsia="微軟正黑體" w:hAnsi="微軟正黑體" w:hint="eastAsia"/>
          <w:b/>
          <w:bCs/>
          <w:sz w:val="60"/>
          <w:szCs w:val="60"/>
        </w:rPr>
        <w:t>5</w:t>
      </w:r>
    </w:p>
    <w:p w14:paraId="2549E15B" w14:textId="2531C89C" w:rsidR="00DD4D82" w:rsidRPr="003E52A2" w:rsidRDefault="00DD4D82" w:rsidP="00E70874">
      <w:pPr>
        <w:spacing w:line="1000" w:lineRule="exact"/>
        <w:jc w:val="center"/>
        <w:rPr>
          <w:rFonts w:ascii="微軟正黑體" w:eastAsia="微軟正黑體" w:hAnsi="微軟正黑體"/>
          <w:sz w:val="60"/>
          <w:szCs w:val="60"/>
        </w:rPr>
      </w:pPr>
      <w:r w:rsidRPr="003E52A2">
        <w:rPr>
          <w:rFonts w:ascii="微軟正黑體" w:eastAsia="微軟正黑體" w:hAnsi="微軟正黑體"/>
          <w:sz w:val="60"/>
          <w:szCs w:val="60"/>
        </w:rPr>
        <w:t xml:space="preserve">C) </w:t>
      </w:r>
      <w:r w:rsidRPr="003E52A2">
        <w:rPr>
          <w:rFonts w:ascii="微軟正黑體" w:eastAsia="微軟正黑體" w:hAnsi="微軟正黑體" w:hint="eastAsia"/>
          <w:sz w:val="60"/>
          <w:szCs w:val="60"/>
        </w:rPr>
        <w:t>中學中文硬筆</w:t>
      </w:r>
    </w:p>
    <w:p w14:paraId="46AEF1DD" w14:textId="346DB440" w:rsidR="00A612A2" w:rsidRPr="00AF08B7" w:rsidRDefault="009C4643" w:rsidP="00AF08B7">
      <w:pPr>
        <w:spacing w:line="1000" w:lineRule="exact"/>
        <w:ind w:rightChars="49" w:right="118"/>
        <w:jc w:val="center"/>
        <w:rPr>
          <w:rFonts w:ascii="微軟正黑體" w:eastAsia="微軟正黑體" w:hAnsi="微軟正黑體" w:hint="eastAsia"/>
          <w:b/>
          <w:bCs/>
          <w:sz w:val="72"/>
          <w:szCs w:val="72"/>
        </w:rPr>
      </w:pPr>
      <w:r w:rsidRPr="00C17B02">
        <w:rPr>
          <w:rFonts w:ascii="微軟正黑體" w:eastAsia="微軟正黑體" w:hAnsi="微軟正黑體"/>
          <w:noProof/>
          <w:color w:val="333333"/>
          <w:sz w:val="32"/>
          <w:szCs w:val="32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EA1D55D" wp14:editId="21CAFF08">
                <wp:simplePos x="0" y="0"/>
                <wp:positionH relativeFrom="margin">
                  <wp:align>center</wp:align>
                </wp:positionH>
                <wp:positionV relativeFrom="paragraph">
                  <wp:posOffset>838835</wp:posOffset>
                </wp:positionV>
                <wp:extent cx="9700260" cy="4508500"/>
                <wp:effectExtent l="0" t="0" r="15240" b="25400"/>
                <wp:wrapSquare wrapText="bothSides"/>
                <wp:docPr id="203570035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00260" cy="4508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AAC8C4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修己行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德為綱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 聖賢訓 銘心腸</w:t>
                            </w:r>
                          </w:p>
                          <w:p w14:paraId="36E4E923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學之道 貴有常 心專一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業乃彰</w:t>
                            </w:r>
                            <w:proofErr w:type="gramEnd"/>
                          </w:p>
                          <w:p w14:paraId="06D0A6B4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書千卷 知古今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思萬慮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 明是非</w:t>
                            </w:r>
                          </w:p>
                          <w:p w14:paraId="0D9809B5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見賢者 當自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勵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 察己過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勇改之</w:t>
                            </w:r>
                            <w:proofErr w:type="gramEnd"/>
                          </w:p>
                          <w:p w14:paraId="1CB90EB7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與友交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 信為本 言必信 行必果</w:t>
                            </w:r>
                          </w:p>
                          <w:p w14:paraId="02765189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待人接 寬為懷 己不欲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勿施人</w:t>
                            </w:r>
                            <w:proofErr w:type="gramEnd"/>
                          </w:p>
                          <w:p w14:paraId="10229A16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處紛爭 忍為先 言語和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忿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自息</w:t>
                            </w:r>
                          </w:p>
                          <w:p w14:paraId="1A7E0302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對尊長 禮貌恭 問安否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態宜誠</w:t>
                            </w:r>
                            <w:proofErr w:type="gramEnd"/>
                          </w:p>
                          <w:p w14:paraId="6F461301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居其家 盡其責 孝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悌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行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睦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宗族</w:t>
                            </w:r>
                          </w:p>
                          <w:p w14:paraId="6E53FECD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處其校 守規矩 敬師長 友同窗</w:t>
                            </w:r>
                          </w:p>
                          <w:p w14:paraId="2762FEFA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臨事務 勇擔當 不推諉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不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彷徨</w:t>
                            </w:r>
                          </w:p>
                          <w:p w14:paraId="1BDC8414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非聖書 屏勿視 謹其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好 護心智</w:t>
                            </w:r>
                          </w:p>
                          <w:p w14:paraId="75C3C323" w14:textId="77777777" w:rsidR="009C4643" w:rsidRPr="009C4643" w:rsidRDefault="009C4643" w:rsidP="009C464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不驕矜 不怠惰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守初心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 行久遠</w:t>
                            </w:r>
                          </w:p>
                          <w:p w14:paraId="060AEB55" w14:textId="722207AE" w:rsidR="005104D3" w:rsidRPr="00E70874" w:rsidRDefault="009C4643" w:rsidP="009C4643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 xml:space="preserve">懷仁愛 </w:t>
                            </w:r>
                            <w:proofErr w:type="gramStart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秉</w:t>
                            </w:r>
                            <w:proofErr w:type="gramEnd"/>
                            <w:r w:rsidRPr="009C4643">
                              <w:rPr>
                                <w:rFonts w:ascii="微軟正黑體" w:eastAsia="微軟正黑體" w:hAnsi="微軟正黑體" w:hint="eastAsia"/>
                                <w:sz w:val="44"/>
                                <w:szCs w:val="44"/>
                              </w:rPr>
                              <w:t>忠誠 立天地 氣浩然</w:t>
                            </w:r>
                          </w:p>
                        </w:txbxContent>
                      </wps:txbx>
                      <wps:bodyPr rot="0" vert="eaVert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A1D55D" id="_x0000_s1028" type="#_x0000_t202" style="position:absolute;left:0;text-align:left;margin-left:0;margin-top:66.05pt;width:763.8pt;height:35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">
                <v:textbox style="layout-flow:vertical-ideographic">
                  <w:txbxContent>
                    <w:p w14:paraId="54AAC8C4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修己行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德為綱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 聖賢訓 銘心腸</w:t>
                      </w:r>
                    </w:p>
                    <w:p w14:paraId="36E4E923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學之道 貴有常 心專一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業乃彰</w:t>
                      </w:r>
                      <w:proofErr w:type="gramEnd"/>
                    </w:p>
                    <w:p w14:paraId="06D0A6B4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書千卷 知古今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思萬慮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 明是非</w:t>
                      </w:r>
                    </w:p>
                    <w:p w14:paraId="0D9809B5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見賢者 當自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勵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 察己過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勇改之</w:t>
                      </w:r>
                      <w:proofErr w:type="gramEnd"/>
                    </w:p>
                    <w:p w14:paraId="1CB90EB7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與友交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 信為本 言必信 行必果</w:t>
                      </w:r>
                    </w:p>
                    <w:p w14:paraId="02765189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待人接 寬為懷 己不欲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勿施人</w:t>
                      </w:r>
                      <w:proofErr w:type="gramEnd"/>
                    </w:p>
                    <w:p w14:paraId="10229A16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處紛爭 忍為先 言語和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忿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自息</w:t>
                      </w:r>
                    </w:p>
                    <w:p w14:paraId="1A7E0302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對尊長 禮貌恭 問安否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態宜誠</w:t>
                      </w:r>
                      <w:proofErr w:type="gramEnd"/>
                    </w:p>
                    <w:p w14:paraId="6F461301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居其家 盡其責 孝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悌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行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睦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宗族</w:t>
                      </w:r>
                    </w:p>
                    <w:p w14:paraId="6E53FECD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處其校 守規矩 敬師長 友同窗</w:t>
                      </w:r>
                    </w:p>
                    <w:p w14:paraId="2762FEFA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臨事務 勇擔當 不推諉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不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彷徨</w:t>
                      </w:r>
                    </w:p>
                    <w:p w14:paraId="1BDC8414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非聖書 屏勿視 謹其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好 護心智</w:t>
                      </w:r>
                    </w:p>
                    <w:p w14:paraId="75C3C323" w14:textId="77777777" w:rsidR="009C4643" w:rsidRPr="009C4643" w:rsidRDefault="009C4643" w:rsidP="009C4643">
                      <w:pPr>
                        <w:jc w:val="center"/>
                        <w:rPr>
                          <w:rFonts w:ascii="微軟正黑體" w:eastAsia="微軟正黑體" w:hAnsi="微軟正黑體"/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不驕矜 不怠惰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守初心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 行久遠</w:t>
                      </w:r>
                    </w:p>
                    <w:p w14:paraId="060AEB55" w14:textId="722207AE" w:rsidR="005104D3" w:rsidRPr="00E70874" w:rsidRDefault="009C4643" w:rsidP="009C4643">
                      <w:pPr>
                        <w:jc w:val="center"/>
                        <w:rPr>
                          <w:sz w:val="44"/>
                          <w:szCs w:val="44"/>
                        </w:rPr>
                      </w:pPr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 xml:space="preserve">懷仁愛 </w:t>
                      </w:r>
                      <w:proofErr w:type="gramStart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秉</w:t>
                      </w:r>
                      <w:proofErr w:type="gramEnd"/>
                      <w:r w:rsidRPr="009C4643">
                        <w:rPr>
                          <w:rFonts w:ascii="微軟正黑體" w:eastAsia="微軟正黑體" w:hAnsi="微軟正黑體" w:hint="eastAsia"/>
                          <w:sz w:val="44"/>
                          <w:szCs w:val="44"/>
                        </w:rPr>
                        <w:t>忠誠 立天地 氣浩然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A005E" w:rsidRPr="007A005E">
        <w:rPr>
          <w:rFonts w:ascii="微軟正黑體" w:eastAsia="微軟正黑體" w:hAnsi="微軟正黑體" w:hint="eastAsia"/>
          <w:b/>
          <w:bCs/>
          <w:sz w:val="72"/>
          <w:szCs w:val="72"/>
        </w:rPr>
        <w:t xml:space="preserve">題材: </w:t>
      </w:r>
      <w:r w:rsidRPr="009C4643">
        <w:rPr>
          <w:rFonts w:ascii="微軟正黑體" w:eastAsia="微軟正黑體" w:hAnsi="微軟正黑體" w:hint="eastAsia"/>
          <w:b/>
          <w:bCs/>
          <w:sz w:val="72"/>
          <w:szCs w:val="72"/>
        </w:rPr>
        <w:t>修己行</w:t>
      </w:r>
      <w:r w:rsidR="007A005E" w:rsidRPr="007A005E">
        <w:rPr>
          <w:rFonts w:ascii="微軟正黑體" w:eastAsia="微軟正黑體" w:hAnsi="微軟正黑體" w:hint="eastAsia"/>
          <w:b/>
          <w:bCs/>
          <w:sz w:val="72"/>
          <w:szCs w:val="72"/>
        </w:rPr>
        <w:t>(直行書寫</w:t>
      </w:r>
      <w:r w:rsidR="007A005E" w:rsidRPr="007A005E">
        <w:rPr>
          <w:rFonts w:ascii="微軟正黑體" w:eastAsia="微軟正黑體" w:hAnsi="微軟正黑體"/>
          <w:b/>
          <w:bCs/>
          <w:sz w:val="72"/>
          <w:szCs w:val="72"/>
        </w:rPr>
        <w:t>)</w:t>
      </w:r>
    </w:p>
    <w:sectPr w:rsidR="00A612A2" w:rsidRPr="00AF08B7" w:rsidSect="00E70874">
      <w:pgSz w:w="16838" w:h="11906" w:orient="landscape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05D946" w14:textId="77777777" w:rsidR="00CD055E" w:rsidRDefault="00CD055E" w:rsidP="00E70874">
      <w:r>
        <w:separator/>
      </w:r>
    </w:p>
  </w:endnote>
  <w:endnote w:type="continuationSeparator" w:id="0">
    <w:p w14:paraId="07C9D5F1" w14:textId="77777777" w:rsidR="00CD055E" w:rsidRDefault="00CD055E" w:rsidP="00E70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A75F63" w14:textId="77777777" w:rsidR="00CD055E" w:rsidRDefault="00CD055E" w:rsidP="00E70874">
      <w:r>
        <w:separator/>
      </w:r>
    </w:p>
  </w:footnote>
  <w:footnote w:type="continuationSeparator" w:id="0">
    <w:p w14:paraId="7BA54C5E" w14:textId="77777777" w:rsidR="00CD055E" w:rsidRDefault="00CD055E" w:rsidP="00E708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3251EF7"/>
    <w:multiLevelType w:val="multilevel"/>
    <w:tmpl w:val="27183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71E7D56"/>
    <w:multiLevelType w:val="hybridMultilevel"/>
    <w:tmpl w:val="615A290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277757531">
    <w:abstractNumId w:val="0"/>
  </w:num>
  <w:num w:numId="2" w16cid:durableId="15053926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tzCzMABCSwNLYyUdpeDU4uLM/DyQAsNaAKVYU0EsAAAA"/>
  </w:docVars>
  <w:rsids>
    <w:rsidRoot w:val="002128B8"/>
    <w:rsid w:val="00005861"/>
    <w:rsid w:val="00046AF7"/>
    <w:rsid w:val="000E445A"/>
    <w:rsid w:val="002128B8"/>
    <w:rsid w:val="003A447B"/>
    <w:rsid w:val="003C4A72"/>
    <w:rsid w:val="003C4D1A"/>
    <w:rsid w:val="003E52A2"/>
    <w:rsid w:val="004042C7"/>
    <w:rsid w:val="004A00B5"/>
    <w:rsid w:val="005104D3"/>
    <w:rsid w:val="00515C28"/>
    <w:rsid w:val="00685CD6"/>
    <w:rsid w:val="00764C4B"/>
    <w:rsid w:val="007661BD"/>
    <w:rsid w:val="007A005E"/>
    <w:rsid w:val="007E298F"/>
    <w:rsid w:val="00802993"/>
    <w:rsid w:val="00885BF1"/>
    <w:rsid w:val="00941FF1"/>
    <w:rsid w:val="00953BAE"/>
    <w:rsid w:val="009C4643"/>
    <w:rsid w:val="00A16A27"/>
    <w:rsid w:val="00A612A2"/>
    <w:rsid w:val="00AF08B7"/>
    <w:rsid w:val="00B0413B"/>
    <w:rsid w:val="00BC3CCA"/>
    <w:rsid w:val="00C17B02"/>
    <w:rsid w:val="00CD055E"/>
    <w:rsid w:val="00DD4685"/>
    <w:rsid w:val="00DD4D82"/>
    <w:rsid w:val="00E37AB9"/>
    <w:rsid w:val="00E70874"/>
    <w:rsid w:val="00E83620"/>
    <w:rsid w:val="00F231C9"/>
    <w:rsid w:val="00F70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7BA652"/>
  <w15:chartTrackingRefBased/>
  <w15:docId w15:val="{19AD2888-4C03-4CA8-B959-D9325995E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新細明體" w:hAnsi="Calibri" w:cs="新細明體"/>
        <w:color w:val="000000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447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A16A27"/>
    <w:pPr>
      <w:widowControl w:val="0"/>
      <w:autoSpaceDE w:val="0"/>
      <w:autoSpaceDN w:val="0"/>
    </w:pPr>
    <w:rPr>
      <w:rFonts w:ascii="標楷體" w:eastAsia="標楷體" w:hAnsi="標楷體" w:cs="標楷體"/>
      <w:sz w:val="22"/>
      <w:lang w:eastAsia="en-US"/>
    </w:rPr>
  </w:style>
  <w:style w:type="character" w:customStyle="1" w:styleId="a4">
    <w:name w:val="本文 字元"/>
    <w:basedOn w:val="a0"/>
    <w:link w:val="a3"/>
    <w:uiPriority w:val="1"/>
    <w:rsid w:val="00A16A27"/>
    <w:rPr>
      <w:rFonts w:ascii="標楷體" w:eastAsia="標楷體" w:hAnsi="標楷體" w:cs="標楷體"/>
      <w:sz w:val="22"/>
      <w:lang w:eastAsia="en-US"/>
    </w:rPr>
  </w:style>
  <w:style w:type="paragraph" w:styleId="a5">
    <w:name w:val="List Paragraph"/>
    <w:basedOn w:val="a"/>
    <w:uiPriority w:val="34"/>
    <w:qFormat/>
    <w:rsid w:val="00A16A27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rsid w:val="003C4A72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Cs w:val="24"/>
      <w:lang w:bidi="mn-Mong-CN"/>
    </w:rPr>
  </w:style>
  <w:style w:type="paragraph" w:styleId="a6">
    <w:name w:val="header"/>
    <w:basedOn w:val="a"/>
    <w:link w:val="a7"/>
    <w:uiPriority w:val="99"/>
    <w:unhideWhenUsed/>
    <w:rsid w:val="00E7087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E70874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E7087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E7087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71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26C22D-9E33-4938-8972-1ED47AB03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 Tina</dc:creator>
  <cp:keywords/>
  <dc:description/>
  <cp:lastModifiedBy>Hui Frankie</cp:lastModifiedBy>
  <cp:revision>20</cp:revision>
  <cp:lastPrinted>2022-11-16T08:27:00Z</cp:lastPrinted>
  <dcterms:created xsi:type="dcterms:W3CDTF">2023-09-14T08:15:00Z</dcterms:created>
  <dcterms:modified xsi:type="dcterms:W3CDTF">2025-09-16T02:40:00Z</dcterms:modified>
</cp:coreProperties>
</file>